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E273467" w:rsidR="00173A24" w:rsidRDefault="00842C1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D608AE5" w:rsidR="00173A24" w:rsidRDefault="00842C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3B7B5212" w:rsidR="00173A24" w:rsidRDefault="00842C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gives sections to the code and it also then helps to use other languages on the code inside the div tag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6" w14:textId="120849D0" w:rsidR="00173A24" w:rsidRDefault="0027252B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ositioning -the element is positioned relative to its normal position.</w:t>
      </w:r>
    </w:p>
    <w:p w14:paraId="63046323" w14:textId="797D2DF8" w:rsidR="0027252B" w:rsidRPr="0027252B" w:rsidRDefault="0027252B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Absolute positioning – the element is positioned absolutely to its first positioned  parent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CC5EB56" w:rsidR="00173A24" w:rsidRDefault="0027252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n CSS helps to modify the opacity of the picture or any object in the site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B0D7DBB" w:rsidR="00173A24" w:rsidRPr="0027252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252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7252B">
        <w:rPr>
          <w:rFonts w:ascii="Muli" w:eastAsia="Muli" w:hAnsi="Muli" w:cs="Muli"/>
          <w:sz w:val="24"/>
          <w:szCs w:val="24"/>
        </w:rPr>
        <w:t xml:space="preserve">the languages used in the react native framework are </w:t>
      </w:r>
      <w:proofErr w:type="spellStart"/>
      <w:r w:rsidR="0027252B">
        <w:rPr>
          <w:rFonts w:ascii="Muli" w:eastAsia="Muli" w:hAnsi="Muli" w:cs="Muli"/>
          <w:sz w:val="24"/>
          <w:szCs w:val="24"/>
        </w:rPr>
        <w:t>javacript</w:t>
      </w:r>
      <w:proofErr w:type="spellEnd"/>
      <w:r w:rsidR="0027252B">
        <w:rPr>
          <w:rFonts w:ascii="Muli" w:eastAsia="Muli" w:hAnsi="Muli" w:cs="Muli"/>
          <w:sz w:val="24"/>
          <w:szCs w:val="24"/>
        </w:rPr>
        <w:t xml:space="preserve">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4760FCD" w:rsidR="00173A24" w:rsidRPr="0027252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7252B">
        <w:rPr>
          <w:rFonts w:ascii="Muli" w:eastAsia="Muli" w:hAnsi="Muli" w:cs="Muli"/>
          <w:sz w:val="24"/>
          <w:szCs w:val="24"/>
        </w:rPr>
        <w:t xml:space="preserve"> Expo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0838E7D8" w:rsidR="00173A24" w:rsidRDefault="0027252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First we opened the devices tab in expo go where we scan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in the </w:t>
      </w:r>
      <w:r w:rsidR="007A3105">
        <w:rPr>
          <w:rFonts w:ascii="Muli" w:eastAsia="Muli" w:hAnsi="Muli" w:cs="Muli"/>
          <w:sz w:val="24"/>
          <w:szCs w:val="24"/>
        </w:rPr>
        <w:t>from the device and run it on the mobil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1FAFD7C" w:rsidR="00173A24" w:rsidRDefault="007A310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he render function helps to  export the code on the canvas and make it work 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C00791" w:rsidR="00173A24" w:rsidRDefault="007A310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return framework helps to </w:t>
      </w:r>
      <w:proofErr w:type="spellStart"/>
      <w:r>
        <w:rPr>
          <w:rFonts w:ascii="Muli" w:eastAsia="Muli" w:hAnsi="Muli" w:cs="Muli"/>
          <w:sz w:val="24"/>
          <w:szCs w:val="24"/>
        </w:rPr>
        <w:t>descrip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us what we want to see on the canvas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D" w14:textId="3D35CF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75F3A45" w14:textId="225E7339" w:rsidR="007A3105" w:rsidRDefault="007A3105" w:rsidP="007A310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The </w:t>
      </w:r>
      <w:r>
        <w:rPr>
          <w:rFonts w:ascii="Muli" w:eastAsia="Muli" w:hAnsi="Muli" w:cs="Muli"/>
          <w:sz w:val="24"/>
          <w:szCs w:val="24"/>
        </w:rPr>
        <w:t>various</w:t>
      </w:r>
      <w:r>
        <w:rPr>
          <w:rFonts w:ascii="Muli" w:eastAsia="Muli" w:hAnsi="Muli" w:cs="Muli"/>
          <w:sz w:val="24"/>
          <w:szCs w:val="24"/>
        </w:rPr>
        <w:t xml:space="preserve"> components are buzzer , view and etc.</w:t>
      </w:r>
    </w:p>
    <w:p w14:paraId="54645009" w14:textId="77777777" w:rsidR="007A3105" w:rsidRDefault="007A310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7252B"/>
    <w:rsid w:val="007A3105"/>
    <w:rsid w:val="00842C1D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3</Pages>
  <Words>28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di</cp:lastModifiedBy>
  <cp:revision>3</cp:revision>
  <dcterms:created xsi:type="dcterms:W3CDTF">2021-01-06T05:46:00Z</dcterms:created>
  <dcterms:modified xsi:type="dcterms:W3CDTF">2021-10-17T07:34:00Z</dcterms:modified>
</cp:coreProperties>
</file>